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ost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s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8 Crescent Drive Lake Bluff Middle School, E Sheridan Pl,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st.t.smit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8464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y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umon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o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nd</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2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